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953423" w14:textId="4DC7923D" w:rsidR="00053748" w:rsidRPr="00FC6522" w:rsidRDefault="00355AF0" w:rsidP="009259C5">
      <w:pPr>
        <w:rPr>
          <w:rFonts w:ascii="Poppins" w:hAnsi="Poppins" w:cs="Poppins"/>
          <w:bCs/>
          <w:color w:val="0F3045"/>
          <w:sz w:val="48"/>
          <w:szCs w:val="48"/>
          <w:lang w:val="es-ES"/>
        </w:rPr>
      </w:pPr>
      <w:r w:rsidRPr="009259C5">
        <w:rPr>
          <w:rFonts w:ascii="Poppins" w:hAnsi="Poppins" w:cs="Poppins"/>
          <w:bCs/>
          <w:color w:val="0F3045"/>
          <w:sz w:val="48"/>
          <w:szCs w:val="48"/>
        </w:rPr>
        <w:t>Formulario de solicitud de membresía de PICUM</w:t>
      </w:r>
    </w:p>
    <w:p w14:paraId="77FE2922" w14:textId="77777777" w:rsidR="00053748" w:rsidRPr="00FC6522" w:rsidRDefault="00053748" w:rsidP="00590D7B">
      <w:pPr>
        <w:spacing w:line="276" w:lineRule="auto"/>
        <w:rPr>
          <w:rFonts w:ascii="Muli Light" w:hAnsi="Muli Light" w:cs="Open Sans"/>
          <w:b/>
          <w:lang w:val="es-ES"/>
        </w:rPr>
      </w:pPr>
      <w:r w:rsidRPr="00590D7B">
        <w:rPr>
          <w:rFonts w:ascii="Muli Light" w:hAnsi="Muli Light" w:cs="Open Sans"/>
          <w:sz w:val="24"/>
          <w:szCs w:val="24"/>
        </w:rPr>
        <w:t> </w:t>
      </w:r>
      <w:r w:rsidRPr="009259C5">
        <w:rPr>
          <w:rFonts w:ascii="Muli Light" w:hAnsi="Muli Light" w:cs="Open Sans"/>
          <w:b/>
        </w:rPr>
        <w:t xml:space="preserve">Por favor, complete este formulario, adjunte una copia de (si está disponible): </w:t>
      </w:r>
    </w:p>
    <w:p w14:paraId="6C7CF875" w14:textId="77777777" w:rsidR="003D30DB" w:rsidRPr="00FC6522" w:rsidRDefault="003D30DB" w:rsidP="001A3C6D">
      <w:pPr>
        <w:numPr>
          <w:ilvl w:val="0"/>
          <w:numId w:val="4"/>
        </w:numPr>
        <w:spacing w:after="0" w:line="276" w:lineRule="auto"/>
        <w:ind w:left="714" w:hanging="357"/>
        <w:rPr>
          <w:rFonts w:ascii="Muli Light" w:hAnsi="Muli Light" w:cs="Open Sans"/>
          <w:lang w:val="es-ES"/>
        </w:rPr>
      </w:pPr>
      <w:r w:rsidRPr="009259C5">
        <w:rPr>
          <w:rFonts w:ascii="Muli Light" w:hAnsi="Muli Light" w:cs="Open Sans"/>
        </w:rPr>
        <w:t>Una versión electrónica de tu logo, en alta resolución</w:t>
      </w:r>
    </w:p>
    <w:p w14:paraId="11548B21" w14:textId="77777777" w:rsidR="00287DB1" w:rsidRPr="009259C5" w:rsidRDefault="00053748" w:rsidP="001A3C6D">
      <w:pPr>
        <w:numPr>
          <w:ilvl w:val="0"/>
          <w:numId w:val="4"/>
        </w:numPr>
        <w:spacing w:after="0" w:line="276" w:lineRule="auto"/>
        <w:ind w:left="714" w:hanging="357"/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 xml:space="preserve">Tu Informe Anual más reciente </w:t>
      </w:r>
    </w:p>
    <w:p w14:paraId="7DE25594" w14:textId="77777777" w:rsidR="00EF3AEE" w:rsidRPr="009259C5" w:rsidRDefault="00287DB1" w:rsidP="005D59AC">
      <w:pPr>
        <w:numPr>
          <w:ilvl w:val="0"/>
          <w:numId w:val="4"/>
        </w:numPr>
        <w:spacing w:after="0" w:line="276" w:lineRule="auto"/>
        <w:ind w:left="714" w:hanging="357"/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Tu estructura organizativa</w:t>
      </w:r>
    </w:p>
    <w:p w14:paraId="4CC31B59" w14:textId="235E90B6" w:rsidR="00053748" w:rsidRPr="00FC6522" w:rsidRDefault="00053748" w:rsidP="00EF3AEE">
      <w:pPr>
        <w:spacing w:before="120" w:after="0" w:line="276" w:lineRule="auto"/>
        <w:rPr>
          <w:rFonts w:ascii="Muli Light" w:hAnsi="Muli Light" w:cs="Open Sans"/>
          <w:lang w:val="es-ES"/>
        </w:rPr>
      </w:pPr>
      <w:r w:rsidRPr="009259C5">
        <w:rPr>
          <w:rFonts w:ascii="Muli Light" w:hAnsi="Muli Light" w:cs="Open Sans"/>
        </w:rPr>
        <w:t>Tenga en cuenta que su solicitud será presentada al Comité de la Junta Directiva de PICUM para su preaprobación y a la Asamblea General de PICUM para su aprobación formal.</w:t>
      </w:r>
    </w:p>
    <w:p w14:paraId="12BCA21E" w14:textId="77777777" w:rsidR="009259C5" w:rsidRPr="00FC6522" w:rsidRDefault="00053748" w:rsidP="009259C5">
      <w:pPr>
        <w:pStyle w:val="H2"/>
        <w:rPr>
          <w:lang w:val="es-ES"/>
        </w:rPr>
      </w:pPr>
      <w:r w:rsidRPr="00FC6522">
        <w:rPr>
          <w:lang w:val="es-ES"/>
        </w:rPr>
        <w:t>Detalles de la organización</w:t>
      </w:r>
    </w:p>
    <w:p w14:paraId="4824067D" w14:textId="77777777" w:rsidR="00FC6522" w:rsidRDefault="00053748" w:rsidP="00EF3AEE">
      <w:pPr>
        <w:spacing w:before="120" w:after="0" w:line="240" w:lineRule="auto"/>
        <w:rPr>
          <w:rFonts w:ascii="Muli Light" w:hAnsi="Muli Light" w:cs="Open Sans"/>
        </w:rPr>
      </w:pPr>
      <w:r w:rsidRPr="009259C5">
        <w:rPr>
          <w:rFonts w:ascii="Muli Light" w:hAnsi="Muli Light" w:cs="Open Sans"/>
        </w:rPr>
        <w:t>Nombre de la organización:</w:t>
      </w:r>
    </w:p>
    <w:p w14:paraId="5E6C8883" w14:textId="77777777" w:rsidR="00FC6522" w:rsidRDefault="00053748" w:rsidP="00EF3AEE">
      <w:pPr>
        <w:spacing w:before="120" w:after="0" w:line="240" w:lineRule="auto"/>
        <w:rPr>
          <w:rFonts w:ascii="Muli Light" w:hAnsi="Muli Light" w:cs="Open Sans"/>
        </w:rPr>
      </w:pPr>
      <w:r w:rsidRPr="009259C5">
        <w:rPr>
          <w:rFonts w:ascii="Muli Light" w:hAnsi="Muli Light" w:cs="Open Sans"/>
        </w:rPr>
        <w:t>Acrónimo (si lo hay):</w:t>
      </w:r>
      <w:r w:rsidRPr="009259C5">
        <w:rPr>
          <w:rFonts w:ascii="Muli Light" w:hAnsi="Muli Light" w:cs="Open Sans"/>
          <w:b/>
        </w:rPr>
        <w:br/>
      </w:r>
      <w:r w:rsidR="003D30DB" w:rsidRPr="009259C5">
        <w:rPr>
          <w:rFonts w:ascii="Muli Light" w:hAnsi="Muli Light" w:cs="Open Sans"/>
        </w:rPr>
        <w:t>Dirección completa:</w:t>
      </w:r>
    </w:p>
    <w:p w14:paraId="5C629D0F" w14:textId="2919D0D0" w:rsidR="00F908F1" w:rsidRPr="00FC6522" w:rsidRDefault="003D30DB" w:rsidP="00EF3AEE">
      <w:pPr>
        <w:spacing w:before="120" w:after="0" w:line="240" w:lineRule="auto"/>
        <w:rPr>
          <w:rFonts w:ascii="Muli Light" w:hAnsi="Muli Light" w:cs="Open Sans"/>
        </w:rPr>
      </w:pPr>
      <w:r w:rsidRPr="009259C5">
        <w:rPr>
          <w:rFonts w:ascii="Muli Light" w:hAnsi="Muli Light" w:cs="Open Sans"/>
        </w:rPr>
        <w:t>País:</w:t>
      </w:r>
      <w:r w:rsidR="00053748" w:rsidRPr="009259C5">
        <w:rPr>
          <w:rFonts w:ascii="Muli Light" w:hAnsi="Muli Light" w:cs="Open Sans"/>
          <w:b/>
        </w:rPr>
        <w:br/>
      </w:r>
      <w:r w:rsidR="00053748" w:rsidRPr="009259C5">
        <w:rPr>
          <w:rFonts w:ascii="Muli Light" w:hAnsi="Muli Light" w:cs="Open Sans"/>
        </w:rPr>
        <w:t>Tel:</w:t>
      </w:r>
    </w:p>
    <w:p w14:paraId="5EF0C8D2" w14:textId="565510C1" w:rsidR="00FC6522" w:rsidRDefault="00F908F1" w:rsidP="00F908F1">
      <w:pPr>
        <w:spacing w:line="240" w:lineRule="auto"/>
        <w:rPr>
          <w:rFonts w:ascii="Muli Light" w:hAnsi="Muli Light" w:cs="Open Sans"/>
        </w:rPr>
      </w:pPr>
      <w:r w:rsidRPr="009259C5">
        <w:rPr>
          <w:rFonts w:ascii="Muli Light" w:hAnsi="Muli Light" w:cs="Open Sans"/>
        </w:rPr>
        <w:t>Correo electrónico general:</w:t>
      </w:r>
      <w:r w:rsidR="00053748" w:rsidRPr="009259C5">
        <w:rPr>
          <w:rFonts w:ascii="Muli Light" w:hAnsi="Muli Light" w:cs="Open Sans"/>
          <w:b/>
        </w:rPr>
        <w:br/>
      </w:r>
      <w:r w:rsidR="00053748" w:rsidRPr="009259C5">
        <w:rPr>
          <w:rFonts w:ascii="Muli Light" w:hAnsi="Muli Light" w:cs="Open Sans"/>
        </w:rPr>
        <w:t xml:space="preserve">Página web: </w:t>
      </w:r>
    </w:p>
    <w:p w14:paraId="739635DD" w14:textId="1E6334E4" w:rsidR="00F908F1" w:rsidRPr="00FC6522" w:rsidRDefault="00053748" w:rsidP="00F908F1">
      <w:pPr>
        <w:spacing w:line="240" w:lineRule="auto"/>
        <w:rPr>
          <w:rFonts w:ascii="Muli Light" w:hAnsi="Muli Light" w:cs="Open Sans"/>
        </w:rPr>
      </w:pPr>
      <w:r w:rsidRPr="009259C5">
        <w:rPr>
          <w:rFonts w:ascii="Muli Light" w:hAnsi="Muli Light" w:cs="Open Sans"/>
        </w:rPr>
        <w:t xml:space="preserve">Enlaces a redes sociales: </w:t>
      </w:r>
    </w:p>
    <w:p w14:paraId="227F07D3" w14:textId="26B11C44" w:rsidR="0076239B" w:rsidRPr="00B414D5" w:rsidRDefault="0076239B" w:rsidP="00F908F1">
      <w:pPr>
        <w:rPr>
          <w:rFonts w:ascii="Muli Light" w:hAnsi="Muli Light" w:cs="Open Sans"/>
          <w:lang w:val="es-ES"/>
        </w:rPr>
      </w:pPr>
      <w:r w:rsidRPr="009259C5">
        <w:rPr>
          <w:rFonts w:ascii="Muli Light" w:hAnsi="Muli Light" w:cs="Open Sans"/>
        </w:rPr>
        <w:t>Tipo de trabajo:</w:t>
      </w:r>
    </w:p>
    <w:p w14:paraId="25504BE3" w14:textId="77777777" w:rsidR="0076239B" w:rsidRPr="009259C5" w:rsidRDefault="0076239B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 xml:space="preserve">Apoyo directo a los migrantes </w:t>
      </w:r>
    </w:p>
    <w:p w14:paraId="5D0128D6" w14:textId="33B129DB" w:rsidR="00091D2C" w:rsidRPr="009259C5" w:rsidRDefault="0076239B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Trabajo de defensa</w:t>
      </w:r>
    </w:p>
    <w:p w14:paraId="32415571" w14:textId="1A8050AB" w:rsidR="0077392E" w:rsidRPr="00FC6522" w:rsidRDefault="0077392E" w:rsidP="0076239B">
      <w:pPr>
        <w:rPr>
          <w:rFonts w:ascii="Muli Light" w:hAnsi="Muli Light" w:cs="Open Sans"/>
          <w:lang w:val="es-ES"/>
        </w:rPr>
      </w:pPr>
      <w:r w:rsidRPr="009259C5">
        <w:rPr>
          <w:rFonts w:ascii="Muli Light" w:hAnsi="Muli Light" w:cs="Open Sans"/>
        </w:rPr>
        <w:t>¿Considerarías que tu organización está liderada por migrantes?</w:t>
      </w:r>
    </w:p>
    <w:p w14:paraId="5C03E396" w14:textId="0D3260D4" w:rsidR="0077392E" w:rsidRPr="009259C5" w:rsidRDefault="0077392E" w:rsidP="0077392E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Sí</w:t>
      </w:r>
    </w:p>
    <w:p w14:paraId="69DA507C" w14:textId="65703508" w:rsidR="0077392E" w:rsidRPr="009259C5" w:rsidRDefault="0077392E" w:rsidP="00D25401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No</w:t>
      </w:r>
    </w:p>
    <w:p w14:paraId="04F7A826" w14:textId="2C6B7A58" w:rsidR="0076239B" w:rsidRPr="009259C5" w:rsidRDefault="0076239B" w:rsidP="0076239B">
      <w:p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Áreas/Temas:</w:t>
      </w:r>
    </w:p>
    <w:p w14:paraId="2AE79C00" w14:textId="77DBE959" w:rsidR="0076239B" w:rsidRPr="00FC6522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s-ES"/>
        </w:rPr>
      </w:pPr>
      <w:r w:rsidRPr="009259C5">
        <w:rPr>
          <w:rFonts w:ascii="Muli Light" w:hAnsi="Muli Light" w:cs="Open Sans"/>
        </w:rPr>
        <w:t>Lucha contra la pobreza y vivienda</w:t>
      </w:r>
    </w:p>
    <w:p w14:paraId="68920098" w14:textId="73AED634" w:rsidR="0076239B" w:rsidRPr="009259C5" w:rsidRDefault="0076239B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Hijos</w:t>
      </w:r>
      <w:r w:rsidR="00205C13" w:rsidRPr="009259C5">
        <w:rPr>
          <w:rFonts w:ascii="Muli Light" w:hAnsi="Muli Light" w:cs="Open Sans"/>
        </w:rPr>
        <w:t xml:space="preserve"> y </w:t>
      </w:r>
      <w:r w:rsidR="009E2BFA" w:rsidRPr="009259C5">
        <w:rPr>
          <w:rFonts w:ascii="Muli Light" w:hAnsi="Muli Light" w:cs="Open Sans"/>
        </w:rPr>
        <w:t>familias</w:t>
      </w:r>
    </w:p>
    <w:p w14:paraId="2A42B7AD" w14:textId="155C7850" w:rsidR="0076239B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lastRenderedPageBreak/>
        <w:t>Criminalización</w:t>
      </w:r>
    </w:p>
    <w:p w14:paraId="30C1FE42" w14:textId="17804C70" w:rsidR="0076239B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Detención y deportaciones</w:t>
      </w:r>
    </w:p>
    <w:p w14:paraId="553F1B80" w14:textId="30012115" w:rsidR="0076239B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Tecnologías digitales</w:t>
      </w:r>
    </w:p>
    <w:p w14:paraId="3D9C7916" w14:textId="09534F12" w:rsidR="00205C13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Discapacidad</w:t>
      </w:r>
    </w:p>
    <w:p w14:paraId="65A96543" w14:textId="365EE58A" w:rsidR="0076239B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Igualdad de género</w:t>
      </w:r>
    </w:p>
    <w:p w14:paraId="5D57612B" w14:textId="7198C0D6" w:rsidR="0076239B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Salud</w:t>
      </w:r>
    </w:p>
    <w:p w14:paraId="76E4DA0B" w14:textId="797388AE" w:rsidR="00205C13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Derechos Humanos/General</w:t>
      </w:r>
    </w:p>
    <w:p w14:paraId="120D7336" w14:textId="397D9C1C" w:rsidR="00205C13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Justicia y Policía</w:t>
      </w:r>
    </w:p>
    <w:p w14:paraId="0B1B84CE" w14:textId="6C8C59DF" w:rsidR="00205C13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Participación y emancipación</w:t>
      </w:r>
    </w:p>
    <w:p w14:paraId="620548C8" w14:textId="6E57D2DF" w:rsidR="0077392E" w:rsidRPr="009259C5" w:rsidRDefault="0077392E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Justicia Racial</w:t>
      </w:r>
    </w:p>
    <w:p w14:paraId="58BA92F5" w14:textId="3D96ECC0" w:rsidR="00205C13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Regularización</w:t>
      </w:r>
    </w:p>
    <w:p w14:paraId="5C870BB6" w14:textId="2DAC80FF" w:rsidR="00205C13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Trabajo</w:t>
      </w:r>
      <w:r w:rsidR="0077392E" w:rsidRPr="009259C5">
        <w:rPr>
          <w:rFonts w:ascii="Muli Light" w:hAnsi="Muli Light" w:cs="Open Sans"/>
        </w:rPr>
        <w:t xml:space="preserve"> y derechos laborales</w:t>
      </w:r>
    </w:p>
    <w:p w14:paraId="25E717EF" w14:textId="4CF5A1C0" w:rsidR="00205C13" w:rsidRPr="009259C5" w:rsidRDefault="00205C13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>Jóvenes</w:t>
      </w:r>
    </w:p>
    <w:p w14:paraId="2DDD690A" w14:textId="11A0DDCA" w:rsidR="0077392E" w:rsidRPr="009259C5" w:rsidRDefault="0077392E" w:rsidP="0076239B">
      <w:pPr>
        <w:pStyle w:val="ListParagraph"/>
        <w:numPr>
          <w:ilvl w:val="0"/>
          <w:numId w:val="9"/>
        </w:numPr>
        <w:rPr>
          <w:rFonts w:ascii="Muli Light" w:hAnsi="Muli Light" w:cs="Open Sans"/>
          <w:lang w:val="en-GB"/>
        </w:rPr>
      </w:pPr>
      <w:r w:rsidRPr="009259C5">
        <w:rPr>
          <w:rFonts w:ascii="Muli Light" w:hAnsi="Muli Light" w:cs="Open Sans"/>
        </w:rPr>
        <w:t xml:space="preserve">Otros: por favor, especifica ..... </w:t>
      </w:r>
    </w:p>
    <w:p w14:paraId="2EE20ED1" w14:textId="319E70A4" w:rsidR="003D30DB" w:rsidRPr="00590D7B" w:rsidRDefault="003D30DB" w:rsidP="00D25401">
      <w:pPr>
        <w:pStyle w:val="H2"/>
      </w:pPr>
      <w:proofErr w:type="spellStart"/>
      <w:r w:rsidRPr="00590D7B">
        <w:t>Información</w:t>
      </w:r>
      <w:proofErr w:type="spellEnd"/>
      <w:r w:rsidRPr="00590D7B">
        <w:t xml:space="preserve"> de </w:t>
      </w:r>
      <w:proofErr w:type="spellStart"/>
      <w:r w:rsidRPr="00590D7B">
        <w:t>contacto</w:t>
      </w:r>
      <w:proofErr w:type="spellEnd"/>
    </w:p>
    <w:p w14:paraId="315F407E" w14:textId="415F5FEC" w:rsidR="003D30DB" w:rsidRPr="00FC6522" w:rsidRDefault="003D30DB" w:rsidP="001A3C6D">
      <w:pPr>
        <w:spacing w:after="0" w:line="240" w:lineRule="auto"/>
        <w:rPr>
          <w:rFonts w:ascii="Muli Light" w:hAnsi="Muli Light" w:cs="Open Sans"/>
          <w:lang w:val="es-ES"/>
        </w:rPr>
      </w:pPr>
      <w:r w:rsidRPr="009259C5">
        <w:rPr>
          <w:rFonts w:ascii="Muli Light" w:hAnsi="Muli Light" w:cs="Open Sans"/>
          <w:b/>
        </w:rPr>
        <w:t>Representante oficial</w:t>
      </w:r>
      <w:r w:rsidRPr="009259C5">
        <w:rPr>
          <w:rFonts w:ascii="Muli Light" w:hAnsi="Muli Light" w:cs="Open Sans"/>
        </w:rPr>
        <w:t xml:space="preserve"> (contacto principal para PICUM como miembro y para representar a la organización en la Asamblea General Anual y en los Grupos de Miembros)</w:t>
      </w:r>
    </w:p>
    <w:p w14:paraId="2E39F013" w14:textId="77777777" w:rsidR="003D30DB" w:rsidRPr="00FC6522" w:rsidRDefault="003D30DB" w:rsidP="001A3C6D">
      <w:pPr>
        <w:spacing w:after="0" w:line="240" w:lineRule="auto"/>
        <w:rPr>
          <w:rFonts w:ascii="Muli Light" w:hAnsi="Muli Light" w:cs="Open Sans"/>
          <w:lang w:val="es-ES"/>
        </w:rPr>
      </w:pPr>
      <w:r w:rsidRPr="009259C5">
        <w:rPr>
          <w:rFonts w:ascii="Muli Light" w:hAnsi="Muli Light" w:cs="Open Sans"/>
        </w:rPr>
        <w:t>Nombre:</w:t>
      </w:r>
    </w:p>
    <w:p w14:paraId="7FBBDB9F" w14:textId="77777777" w:rsidR="003D30DB" w:rsidRPr="00FC6522" w:rsidRDefault="003D30DB" w:rsidP="001A3C6D">
      <w:pPr>
        <w:spacing w:after="0" w:line="240" w:lineRule="auto"/>
        <w:rPr>
          <w:rFonts w:ascii="Muli Light" w:hAnsi="Muli Light" w:cs="Open Sans"/>
          <w:lang w:val="es-ES"/>
        </w:rPr>
      </w:pPr>
      <w:r w:rsidRPr="009259C5">
        <w:rPr>
          <w:rFonts w:ascii="Muli Light" w:hAnsi="Muli Light" w:cs="Open Sans"/>
        </w:rPr>
        <w:t>Posición:</w:t>
      </w:r>
    </w:p>
    <w:p w14:paraId="6D174BD3" w14:textId="29BCF173" w:rsidR="00EF3AEE" w:rsidRPr="00FC6522" w:rsidRDefault="003D30DB" w:rsidP="001A3C6D">
      <w:pPr>
        <w:spacing w:after="0" w:line="240" w:lineRule="auto"/>
        <w:rPr>
          <w:rFonts w:ascii="Muli Light" w:hAnsi="Muli Light" w:cs="Open Sans"/>
          <w:lang w:val="es-ES"/>
        </w:rPr>
      </w:pPr>
      <w:r w:rsidRPr="009259C5">
        <w:rPr>
          <w:rFonts w:ascii="Muli Light" w:hAnsi="Muli Light" w:cs="Open Sans"/>
        </w:rPr>
        <w:t>Tel:</w:t>
      </w:r>
    </w:p>
    <w:p w14:paraId="2A5E1086" w14:textId="77777777" w:rsidR="00D25401" w:rsidRDefault="00EF3AEE" w:rsidP="00EF3AEE">
      <w:pPr>
        <w:spacing w:after="0" w:line="240" w:lineRule="auto"/>
        <w:rPr>
          <w:rFonts w:ascii="Muli Light" w:hAnsi="Muli Light" w:cs="Open Sans"/>
          <w:lang w:val="es-ES"/>
        </w:rPr>
      </w:pPr>
      <w:r w:rsidRPr="009259C5">
        <w:rPr>
          <w:rFonts w:ascii="Muli Light" w:hAnsi="Muli Light" w:cs="Open Sans"/>
        </w:rPr>
        <w:t>Correo electrónico:</w:t>
      </w:r>
    </w:p>
    <w:p w14:paraId="7B4FF170" w14:textId="77777777" w:rsidR="00D25401" w:rsidRDefault="00D25401" w:rsidP="00EF3AEE">
      <w:pPr>
        <w:spacing w:after="0" w:line="240" w:lineRule="auto"/>
        <w:rPr>
          <w:rFonts w:ascii="Muli Light" w:hAnsi="Muli Light" w:cs="Open Sans"/>
          <w:lang w:val="es-ES"/>
        </w:rPr>
      </w:pPr>
    </w:p>
    <w:p w14:paraId="13555680" w14:textId="75ACA557" w:rsidR="003D30DB" w:rsidRPr="00FC6522" w:rsidRDefault="00355AF0" w:rsidP="00EF3AEE">
      <w:pPr>
        <w:spacing w:after="0" w:line="240" w:lineRule="auto"/>
        <w:rPr>
          <w:rFonts w:ascii="Muli Light" w:hAnsi="Muli Light" w:cs="Open Sans"/>
          <w:lang w:val="es-ES"/>
        </w:rPr>
      </w:pPr>
      <w:r w:rsidRPr="009259C5">
        <w:rPr>
          <w:rFonts w:ascii="Muli Light" w:hAnsi="Muli Light" w:cs="Open Sans"/>
          <w:b/>
        </w:rPr>
        <w:t xml:space="preserve">Contacto de </w:t>
      </w:r>
      <w:r w:rsidR="003D30DB" w:rsidRPr="00D25401">
        <w:rPr>
          <w:rFonts w:ascii="Muli Light" w:hAnsi="Muli Light" w:cs="Open Sans"/>
          <w:b/>
          <w:bCs/>
        </w:rPr>
        <w:t>facturación</w:t>
      </w:r>
      <w:r w:rsidR="003D30DB" w:rsidRPr="009259C5">
        <w:rPr>
          <w:rFonts w:ascii="Muli Light" w:hAnsi="Muli Light" w:cs="Open Sans"/>
        </w:rPr>
        <w:t>:</w:t>
      </w:r>
      <w:r w:rsidR="001A3C6D" w:rsidRPr="009259C5">
        <w:rPr>
          <w:rFonts w:ascii="Muli Light" w:hAnsi="Muli Light" w:cs="Open Sans"/>
        </w:rPr>
        <w:br/>
      </w:r>
      <w:r w:rsidR="003D30DB" w:rsidRPr="009259C5">
        <w:rPr>
          <w:rFonts w:ascii="Muli Light" w:hAnsi="Muli Light" w:cs="Open Sans"/>
        </w:rPr>
        <w:t>Nombre</w:t>
      </w:r>
      <w:r w:rsidR="001A3C6D" w:rsidRPr="009259C5">
        <w:rPr>
          <w:rFonts w:ascii="Muli Light" w:hAnsi="Muli Light" w:cs="Open Sans"/>
        </w:rPr>
        <w:br/>
      </w:r>
      <w:r w:rsidR="003D30DB" w:rsidRPr="009259C5">
        <w:rPr>
          <w:rFonts w:ascii="Muli Light" w:hAnsi="Muli Light" w:cs="Open Sans"/>
        </w:rPr>
        <w:t xml:space="preserve">Posición: </w:t>
      </w:r>
      <w:r w:rsidR="001A3C6D" w:rsidRPr="009259C5">
        <w:rPr>
          <w:rFonts w:ascii="Muli Light" w:hAnsi="Muli Light" w:cs="Open Sans"/>
        </w:rPr>
        <w:br/>
      </w:r>
      <w:r w:rsidR="003D30DB" w:rsidRPr="009259C5">
        <w:rPr>
          <w:rFonts w:ascii="Muli Light" w:hAnsi="Muli Light" w:cs="Open Sans"/>
        </w:rPr>
        <w:t xml:space="preserve">Tel: </w:t>
      </w:r>
      <w:r w:rsidR="001A3C6D" w:rsidRPr="009259C5">
        <w:rPr>
          <w:rFonts w:ascii="Muli Light" w:hAnsi="Muli Light" w:cs="Open Sans"/>
        </w:rPr>
        <w:br/>
      </w:r>
      <w:r w:rsidR="003D30DB" w:rsidRPr="009259C5">
        <w:rPr>
          <w:rFonts w:ascii="Muli Light" w:hAnsi="Muli Light" w:cs="Open Sans"/>
        </w:rPr>
        <w:t>Correo electrónico:</w:t>
      </w:r>
    </w:p>
    <w:p w14:paraId="690CEC2B" w14:textId="77777777" w:rsidR="009259C5" w:rsidRPr="00FC6522" w:rsidRDefault="009259C5" w:rsidP="00053748">
      <w:pPr>
        <w:rPr>
          <w:rFonts w:ascii="Muli Light" w:hAnsi="Muli Light" w:cs="Open Sans"/>
          <w:b/>
          <w:lang w:val="es-ES"/>
        </w:rPr>
      </w:pPr>
    </w:p>
    <w:p w14:paraId="40D809CE" w14:textId="11C2C3BD" w:rsidR="003D30DB" w:rsidRPr="00FC6522" w:rsidRDefault="003D30DB" w:rsidP="00053748">
      <w:pPr>
        <w:rPr>
          <w:rFonts w:ascii="Muli Light" w:hAnsi="Muli Light" w:cs="Open Sans"/>
          <w:lang w:val="es-ES"/>
        </w:rPr>
      </w:pPr>
      <w:r w:rsidRPr="009259C5">
        <w:rPr>
          <w:rFonts w:ascii="Muli Light" w:hAnsi="Muli Light" w:cs="Open Sans"/>
          <w:b/>
        </w:rPr>
        <w:t>Contacto de medios/comunicaciones:</w:t>
      </w:r>
      <w:r w:rsidR="001A3C6D" w:rsidRPr="009259C5">
        <w:rPr>
          <w:rFonts w:ascii="Muli Light" w:hAnsi="Muli Light" w:cs="Open Sans"/>
          <w:b/>
        </w:rPr>
        <w:br/>
      </w:r>
      <w:r w:rsidRPr="009259C5">
        <w:rPr>
          <w:rFonts w:ascii="Muli Light" w:hAnsi="Muli Light" w:cs="Open Sans"/>
        </w:rPr>
        <w:t>Nombre:</w:t>
      </w:r>
      <w:r w:rsidR="001A3C6D" w:rsidRPr="009259C5">
        <w:rPr>
          <w:rFonts w:ascii="Muli Light" w:hAnsi="Muli Light" w:cs="Open Sans"/>
          <w:b/>
        </w:rPr>
        <w:br/>
      </w:r>
      <w:r w:rsidRPr="009259C5">
        <w:rPr>
          <w:rFonts w:ascii="Muli Light" w:hAnsi="Muli Light" w:cs="Open Sans"/>
        </w:rPr>
        <w:t>Posición:</w:t>
      </w:r>
      <w:r w:rsidR="001A3C6D" w:rsidRPr="009259C5">
        <w:rPr>
          <w:rFonts w:ascii="Muli Light" w:hAnsi="Muli Light" w:cs="Open Sans"/>
          <w:b/>
        </w:rPr>
        <w:br/>
      </w:r>
      <w:r w:rsidRPr="009259C5">
        <w:rPr>
          <w:rFonts w:ascii="Muli Light" w:hAnsi="Muli Light" w:cs="Open Sans"/>
        </w:rPr>
        <w:t xml:space="preserve">Tel: </w:t>
      </w:r>
      <w:r w:rsidR="001A3C6D" w:rsidRPr="009259C5">
        <w:rPr>
          <w:rFonts w:ascii="Muli Light" w:hAnsi="Muli Light" w:cs="Open Sans"/>
          <w:b/>
        </w:rPr>
        <w:br/>
      </w:r>
      <w:r w:rsidRPr="009259C5">
        <w:rPr>
          <w:rFonts w:ascii="Muli Light" w:hAnsi="Muli Light" w:cs="Open Sans"/>
        </w:rPr>
        <w:t>Correo electrónico:</w:t>
      </w:r>
    </w:p>
    <w:p w14:paraId="3AFCE819" w14:textId="77777777" w:rsidR="00053748" w:rsidRPr="00FC6522" w:rsidRDefault="00053748" w:rsidP="009259C5">
      <w:pPr>
        <w:pStyle w:val="H2"/>
        <w:rPr>
          <w:lang w:val="es-ES"/>
        </w:rPr>
      </w:pPr>
      <w:r w:rsidRPr="00FC6522">
        <w:rPr>
          <w:lang w:val="es-ES"/>
        </w:rPr>
        <w:t>Historia y declaración de misión</w:t>
      </w:r>
    </w:p>
    <w:p w14:paraId="1360CCC5" w14:textId="77777777" w:rsidR="00053748" w:rsidRPr="00FC6522" w:rsidRDefault="00053748" w:rsidP="00355AF0">
      <w:pPr>
        <w:spacing w:after="120"/>
        <w:rPr>
          <w:rFonts w:ascii="Muli Light" w:hAnsi="Muli Light" w:cs="Open Sans"/>
          <w:lang w:val="es-ES"/>
        </w:rPr>
      </w:pPr>
      <w:r w:rsidRPr="009259C5">
        <w:rPr>
          <w:rFonts w:ascii="Muli Light" w:hAnsi="Muli Light" w:cs="Open Sans"/>
        </w:rPr>
        <w:lastRenderedPageBreak/>
        <w:t>Establecido en (fecha):</w:t>
      </w:r>
    </w:p>
    <w:p w14:paraId="039C5233" w14:textId="77777777" w:rsidR="003D30DB" w:rsidRPr="00FC6522" w:rsidRDefault="00BA0B70" w:rsidP="00355AF0">
      <w:pPr>
        <w:spacing w:after="120"/>
        <w:rPr>
          <w:rFonts w:ascii="Muli Light" w:hAnsi="Muli Light" w:cs="Open Sans"/>
          <w:lang w:val="es-ES"/>
        </w:rPr>
      </w:pPr>
      <w:r w:rsidRPr="009259C5">
        <w:rPr>
          <w:rFonts w:ascii="Muli Light" w:hAnsi="Muli Light" w:cs="Open Sans"/>
        </w:rPr>
        <w:t>Misión, visión y valores:</w:t>
      </w:r>
    </w:p>
    <w:p w14:paraId="1F0A1D96" w14:textId="77777777" w:rsidR="00053748" w:rsidRPr="00FC6522" w:rsidRDefault="00BA0B70" w:rsidP="00355AF0">
      <w:pPr>
        <w:spacing w:after="120"/>
        <w:rPr>
          <w:rFonts w:ascii="Muli Light" w:hAnsi="Muli Light" w:cs="Open Sans"/>
          <w:lang w:val="es-ES"/>
        </w:rPr>
      </w:pPr>
      <w:r w:rsidRPr="009259C5">
        <w:rPr>
          <w:rFonts w:ascii="Muli Light" w:hAnsi="Muli Light" w:cs="Open Sans"/>
        </w:rPr>
        <w:t>Estado legal (si procede):</w:t>
      </w:r>
    </w:p>
    <w:p w14:paraId="3996A2AA" w14:textId="0588F1B2" w:rsidR="00AD15FA" w:rsidRPr="00FC6522" w:rsidRDefault="003D30DB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Muli Light" w:hAnsi="Muli Light" w:cs="Open Sans"/>
          <w:color w:val="000000"/>
          <w:lang w:val="es-ES"/>
        </w:rPr>
      </w:pPr>
      <w:r w:rsidRPr="009259C5">
        <w:rPr>
          <w:rFonts w:ascii="Muli Light" w:hAnsi="Muli Light" w:cs="Open Sans"/>
          <w:color w:val="000000"/>
        </w:rPr>
        <w:t xml:space="preserve">Por favor, proporcione una descripción de las </w:t>
      </w:r>
      <w:r w:rsidRPr="009259C5">
        <w:rPr>
          <w:rFonts w:ascii="Muli Light" w:hAnsi="Muli Light" w:cs="Open Sans"/>
          <w:b/>
          <w:color w:val="000000"/>
        </w:rPr>
        <w:t>actividades principales</w:t>
      </w:r>
      <w:r w:rsidR="00287DB1" w:rsidRPr="009259C5">
        <w:rPr>
          <w:rFonts w:ascii="Muli Light" w:hAnsi="Muli Light" w:cs="Open Sans"/>
          <w:color w:val="000000"/>
        </w:rPr>
        <w:t xml:space="preserve"> de su organización: </w:t>
      </w:r>
    </w:p>
    <w:p w14:paraId="750A23B0" w14:textId="77777777" w:rsidR="00AD15FA" w:rsidRPr="00FC6522" w:rsidRDefault="00AD15FA" w:rsidP="00355AF0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Muli Light" w:hAnsi="Muli Light" w:cs="Open Sans"/>
          <w:color w:val="000000"/>
          <w:lang w:val="es-ES"/>
        </w:rPr>
      </w:pPr>
    </w:p>
    <w:p w14:paraId="2BE84AB0" w14:textId="12945AB1" w:rsidR="003F1235" w:rsidRPr="00FC6522" w:rsidRDefault="003F1235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Muli Light" w:hAnsi="Muli Light" w:cs="Open Sans"/>
          <w:color w:val="000000"/>
          <w:lang w:val="es-ES"/>
        </w:rPr>
      </w:pPr>
      <w:r w:rsidRPr="009259C5">
        <w:rPr>
          <w:rFonts w:ascii="Muli Light" w:hAnsi="Muli Light" w:cs="Open Sans"/>
          <w:color w:val="000000"/>
        </w:rPr>
        <w:t xml:space="preserve">Por favor, explique sus </w:t>
      </w:r>
      <w:r w:rsidR="00BC64DC" w:rsidRPr="009259C5">
        <w:rPr>
          <w:rFonts w:ascii="Muli Light" w:hAnsi="Muli Light" w:cs="Open Sans"/>
          <w:b/>
          <w:color w:val="000000"/>
        </w:rPr>
        <w:t>actividades específicas en relación con los migrantes indocumentados</w:t>
      </w:r>
      <w:r w:rsidRPr="009259C5">
        <w:rPr>
          <w:rFonts w:ascii="Muli Light" w:hAnsi="Muli Light" w:cs="Open Sans"/>
          <w:color w:val="000000"/>
        </w:rPr>
        <w:t xml:space="preserve"> , incluyendo sus prioridades de defensa y su historial en el tema de los migrantes indocumentados hasta la fecha:</w:t>
      </w:r>
    </w:p>
    <w:p w14:paraId="0985FB7C" w14:textId="77777777" w:rsidR="003F1235" w:rsidRPr="00FC6522" w:rsidRDefault="003F1235" w:rsidP="003F1235">
      <w:pPr>
        <w:pStyle w:val="ListParagraph"/>
        <w:rPr>
          <w:rFonts w:ascii="Muli Light" w:hAnsi="Muli Light" w:cs="Open Sans"/>
          <w:color w:val="000000"/>
          <w:lang w:val="es-ES"/>
        </w:rPr>
      </w:pPr>
    </w:p>
    <w:p w14:paraId="2968951D" w14:textId="12F498C8" w:rsidR="003D30DB" w:rsidRPr="009259C5" w:rsidRDefault="003F1235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Muli Light" w:hAnsi="Muli Light" w:cs="Open Sans"/>
          <w:color w:val="000000"/>
          <w:lang w:val="en-US"/>
        </w:rPr>
      </w:pPr>
      <w:r w:rsidRPr="009259C5">
        <w:rPr>
          <w:rFonts w:ascii="Muli Light" w:hAnsi="Muli Light" w:cs="Open Sans"/>
          <w:color w:val="000000"/>
        </w:rPr>
        <w:t xml:space="preserve">¿Cuánto de tu trabajo se centra específicamente en los derechos humanos de los migrantes en cuanto a actividades, personal y finanzas? Por favor, indique esto en porcentajes: </w:t>
      </w:r>
    </w:p>
    <w:p w14:paraId="19FB8E9F" w14:textId="77777777" w:rsidR="004906F9" w:rsidRPr="00D25401" w:rsidRDefault="004906F9" w:rsidP="00D25401">
      <w:pPr>
        <w:pStyle w:val="ListParagraph"/>
        <w:rPr>
          <w:rFonts w:ascii="Muli Light" w:hAnsi="Muli Light" w:cs="Open Sans"/>
          <w:color w:val="000000"/>
          <w:lang w:val="en-US"/>
        </w:rPr>
      </w:pPr>
    </w:p>
    <w:p w14:paraId="64DD5465" w14:textId="30AAACCC" w:rsidR="004906F9" w:rsidRPr="00FC6522" w:rsidRDefault="004906F9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Muli Light" w:hAnsi="Muli Light" w:cs="Open Sans"/>
          <w:color w:val="000000"/>
          <w:lang w:val="es-ES"/>
        </w:rPr>
      </w:pPr>
      <w:r w:rsidRPr="00D25401">
        <w:rPr>
          <w:rFonts w:ascii="Muli Light" w:hAnsi="Muli Light" w:cs="Open Sans"/>
          <w:color w:val="000000"/>
        </w:rPr>
        <w:t>¿Cómo se financia su organización? (Por favor, proporcione detalles sobre sus principales fuentes de financiación, como subvenciones, donaciones, cuotas de membresía u otras fuentes de ingresos.)</w:t>
      </w:r>
    </w:p>
    <w:p w14:paraId="5CD6D5BE" w14:textId="77777777" w:rsidR="00287DB1" w:rsidRPr="00FC6522" w:rsidRDefault="00287DB1" w:rsidP="003D30DB">
      <w:pPr>
        <w:autoSpaceDE w:val="0"/>
        <w:autoSpaceDN w:val="0"/>
        <w:adjustRightInd w:val="0"/>
        <w:spacing w:after="0" w:line="240" w:lineRule="auto"/>
        <w:rPr>
          <w:rFonts w:ascii="Muli Light" w:hAnsi="Muli Light" w:cs="Open Sans"/>
          <w:color w:val="000000"/>
          <w:lang w:val="es-ES"/>
        </w:rPr>
      </w:pPr>
    </w:p>
    <w:p w14:paraId="082DE13C" w14:textId="6067EF4C" w:rsidR="003D30DB" w:rsidRPr="00FC6522" w:rsidRDefault="003D30DB" w:rsidP="00BC64D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Muli Light" w:hAnsi="Muli Light" w:cs="Open Sans"/>
          <w:color w:val="000000"/>
          <w:lang w:val="es-ES"/>
        </w:rPr>
      </w:pPr>
      <w:r w:rsidRPr="009259C5">
        <w:rPr>
          <w:rFonts w:ascii="Muli Light" w:hAnsi="Muli Light" w:cs="Open Sans"/>
          <w:color w:val="000000"/>
        </w:rPr>
        <w:t xml:space="preserve">Por favor, describe </w:t>
      </w:r>
      <w:r w:rsidRPr="009259C5">
        <w:rPr>
          <w:rFonts w:ascii="Muli Light" w:hAnsi="Muli Light" w:cs="Open Sans"/>
          <w:b/>
          <w:bCs/>
          <w:color w:val="000000"/>
        </w:rPr>
        <w:t>qué esperas obtener de la membresía de PICUM</w:t>
      </w:r>
      <w:r w:rsidRPr="009259C5">
        <w:rPr>
          <w:rFonts w:ascii="Muli Light" w:hAnsi="Muli Light" w:cs="Open Sans"/>
          <w:color w:val="000000"/>
        </w:rPr>
        <w:t xml:space="preserve">: </w:t>
      </w:r>
    </w:p>
    <w:p w14:paraId="14D4ACE3" w14:textId="77777777" w:rsidR="00EE7C8D" w:rsidRPr="00FC6522" w:rsidRDefault="00EE7C8D" w:rsidP="00EE7C8D">
      <w:pPr>
        <w:autoSpaceDE w:val="0"/>
        <w:autoSpaceDN w:val="0"/>
        <w:adjustRightInd w:val="0"/>
        <w:spacing w:after="0" w:line="240" w:lineRule="auto"/>
        <w:rPr>
          <w:rFonts w:ascii="Muli Light" w:hAnsi="Muli Light" w:cs="Open Sans"/>
          <w:b/>
          <w:bCs/>
          <w:color w:val="000000"/>
          <w:lang w:val="es-ES"/>
        </w:rPr>
      </w:pPr>
    </w:p>
    <w:p w14:paraId="3DF942C7" w14:textId="7D79FED4" w:rsidR="00EE7C8D" w:rsidRPr="00FC6522" w:rsidRDefault="00EE7C8D" w:rsidP="00EE7C8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Muli Light" w:hAnsi="Muli Light" w:cs="Open Sans"/>
          <w:color w:val="000000"/>
          <w:lang w:val="es-ES"/>
        </w:rPr>
      </w:pPr>
      <w:r w:rsidRPr="009259C5">
        <w:rPr>
          <w:rFonts w:ascii="Muli Light" w:hAnsi="Muli Light" w:cs="Open Sans"/>
          <w:color w:val="000000"/>
        </w:rPr>
        <w:t>Por favor</w:t>
      </w:r>
      <w:r w:rsidR="00205C13" w:rsidRPr="009259C5">
        <w:rPr>
          <w:rFonts w:ascii="Muli Light" w:hAnsi="Muli Light" w:cs="Open Sans"/>
          <w:color w:val="000000"/>
        </w:rPr>
        <w:t xml:space="preserve"> proporciona un carta de recomendación de un miembro actual de PICUM  </w:t>
      </w:r>
      <w:r w:rsidRPr="009259C5">
        <w:rPr>
          <w:rFonts w:ascii="Muli Light" w:hAnsi="Muli Light" w:cs="Open Sans"/>
          <w:b/>
          <w:color w:val="000000"/>
        </w:rPr>
        <w:t>¿quién ja?</w:t>
      </w:r>
      <w:r w:rsidR="00205C13" w:rsidRPr="009259C5">
        <w:rPr>
          <w:rFonts w:ascii="Muli Light" w:hAnsi="Muli Light" w:cs="Open Sans"/>
          <w:b/>
          <w:color w:val="000000"/>
        </w:rPr>
        <w:t>s</w:t>
      </w:r>
      <w:r w:rsidRPr="009259C5">
        <w:rPr>
          <w:rFonts w:ascii="Muli Light" w:hAnsi="Muli Light" w:cs="Open Sans"/>
          <w:b/>
          <w:color w:val="000000"/>
        </w:rPr>
        <w:t xml:space="preserve"> Aceptó apoyar tu solicitud</w:t>
      </w:r>
      <w:r w:rsidR="00205C13" w:rsidRPr="009259C5">
        <w:rPr>
          <w:rFonts w:ascii="Muli Light" w:hAnsi="Muli Light" w:cs="Open Sans"/>
          <w:color w:val="000000"/>
        </w:rPr>
        <w:t xml:space="preserve">. El Recomendación Carta debería ser enviado a </w:t>
      </w:r>
      <w:hyperlink r:id="rId11" w:history="1">
        <w:r w:rsidR="00CD2D8B" w:rsidRPr="005650BE">
          <w:rPr>
            <w:rStyle w:val="Hyperlink"/>
            <w:rFonts w:ascii="Muli Light" w:hAnsi="Muli Light" w:cs="Open Sans"/>
          </w:rPr>
          <w:t>membership@picum.org</w:t>
        </w:r>
      </w:hyperlink>
      <w:r w:rsidR="00205C13" w:rsidRPr="009259C5">
        <w:rPr>
          <w:rFonts w:ascii="Muli Light" w:hAnsi="Muli Light" w:cs="Open Sans"/>
          <w:color w:val="000000"/>
        </w:rPr>
        <w:t xml:space="preserve"> junto con El formulario de solicitud.</w:t>
      </w:r>
      <w:r w:rsidR="00AD15FA" w:rsidRPr="009259C5">
        <w:rPr>
          <w:rFonts w:ascii="Muli Light" w:hAnsi="Muli Light" w:cs="Open Sans"/>
          <w:color w:val="000000"/>
        </w:rPr>
        <w:br/>
      </w:r>
    </w:p>
    <w:p w14:paraId="5E54DBAB" w14:textId="3F2B61E6" w:rsidR="00E406BA" w:rsidRPr="00FC6522" w:rsidRDefault="00AD15FA" w:rsidP="009259C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Muli Light" w:hAnsi="Muli Light" w:cs="Open Sans"/>
          <w:color w:val="000000"/>
          <w:lang w:val="es-ES"/>
        </w:rPr>
      </w:pPr>
      <w:r w:rsidRPr="009259C5">
        <w:rPr>
          <w:rFonts w:ascii="Muli Light" w:hAnsi="Muli Light" w:cs="Open Sans"/>
          <w:color w:val="000000"/>
        </w:rPr>
        <w:t xml:space="preserve">¿Eres </w:t>
      </w:r>
      <w:r w:rsidRPr="009259C5">
        <w:rPr>
          <w:rFonts w:ascii="Muli Light" w:hAnsi="Muli Light" w:cs="Open Sans"/>
          <w:b/>
          <w:color w:val="000000"/>
        </w:rPr>
        <w:t>miembro de alguna otra organización nacional, internacional o europea</w:t>
      </w:r>
      <w:r w:rsidRPr="009259C5">
        <w:rPr>
          <w:rFonts w:ascii="Muli Light" w:hAnsi="Muli Light" w:cs="Open Sans"/>
          <w:color w:val="000000"/>
        </w:rPr>
        <w:t xml:space="preserve"> que trabaje en temas de migración o derechos de los migrantes? Si es así, por favor indica su nombre o nombres y enlace web (si está disponible):</w:t>
      </w:r>
    </w:p>
    <w:p w14:paraId="7FCD5EE9" w14:textId="09E93D44" w:rsidR="00740234" w:rsidRPr="00D25401" w:rsidRDefault="00FC6522" w:rsidP="00D25401">
      <w:pPr>
        <w:pStyle w:val="H2"/>
        <w:rPr>
          <w:lang w:val="es-ES"/>
        </w:rPr>
      </w:pPr>
      <w:r w:rsidRPr="00FC6522">
        <w:rPr>
          <w:lang w:val="es-ES"/>
        </w:rPr>
        <w:t>Código de Conducta para Miembros</w:t>
      </w:r>
    </w:p>
    <w:p w14:paraId="7D6F8A16" w14:textId="120B2340" w:rsidR="00590D7B" w:rsidRPr="00D25401" w:rsidRDefault="0077392E" w:rsidP="00D25401">
      <w:pPr>
        <w:jc w:val="both"/>
        <w:rPr>
          <w:rFonts w:ascii="Muli Light" w:hAnsi="Muli Light" w:cs="Open Sans"/>
          <w:lang w:val="es-ES"/>
        </w:rPr>
      </w:pPr>
      <w:r w:rsidRPr="00D25401">
        <w:rPr>
          <w:rFonts w:ascii="Muli Light" w:hAnsi="Muli Light" w:cs="Open Sans"/>
        </w:rPr>
        <w:t>Nuestra membresía está abierta a organizaciones sin ánimo de lucro y no gubernamentales que trabajen con o por los derechos de los migrantes indocumentados y que estén comprometidas con la visión, misión y valores de PICUM.</w:t>
      </w:r>
      <w:r w:rsidRPr="009259C5">
        <w:rPr>
          <w:rFonts w:ascii="Muli Light" w:hAnsi="Muli Light" w:cs="Open Sans"/>
        </w:rPr>
        <w:t xml:space="preserve"> Se pedirá a los nuevos miembros que firmen la </w:t>
      </w:r>
      <w:hyperlink r:id="rId12" w:history="1">
        <w:r w:rsidRPr="009259C5">
          <w:rPr>
            <w:rStyle w:val="Hyperlink"/>
            <w:rFonts w:ascii="Muli Light" w:hAnsi="Muli Light" w:cs="Open Sans"/>
          </w:rPr>
          <w:t>Código de Conducta para Miembros</w:t>
        </w:r>
      </w:hyperlink>
      <w:r w:rsidRPr="009259C5">
        <w:rPr>
          <w:rFonts w:ascii="Muli Light" w:hAnsi="Muli Light" w:cs="Open Sans"/>
        </w:rPr>
        <w:t xml:space="preserve"> tras la aprobación de su membresía. Ni la junta de PICUM ni su secretaría verificarán espontáneamente el cumplimiento de ningún miembro con este Código de Conducta. Sin embargo, el Código </w:t>
      </w:r>
      <w:r w:rsidRPr="009259C5">
        <w:rPr>
          <w:rFonts w:ascii="Muli Light" w:hAnsi="Muli Light" w:cs="Open Sans"/>
        </w:rPr>
        <w:lastRenderedPageBreak/>
        <w:t>de Conducta se utilizará como parte de la consideración de la junta sobre las solicitudes de membresía;</w:t>
      </w:r>
    </w:p>
    <w:p w14:paraId="58DCFB3E" w14:textId="54F7552C" w:rsidR="00355AF0" w:rsidRPr="00B414D5" w:rsidRDefault="00EE7C8D" w:rsidP="009259C5">
      <w:pPr>
        <w:pStyle w:val="H2"/>
        <w:rPr>
          <w:sz w:val="24"/>
          <w:szCs w:val="24"/>
          <w:lang w:val="es-ES"/>
        </w:rPr>
      </w:pPr>
      <w:r w:rsidRPr="00B414D5">
        <w:rPr>
          <w:lang w:val="es-ES"/>
        </w:rPr>
        <w:t xml:space="preserve">Compromiso terminológico </w:t>
      </w:r>
    </w:p>
    <w:p w14:paraId="65488F74" w14:textId="3715C2BF" w:rsidR="00EE7C8D" w:rsidRPr="00FC6522" w:rsidRDefault="00EE7C8D" w:rsidP="00355AF0">
      <w:pPr>
        <w:jc w:val="both"/>
        <w:rPr>
          <w:rFonts w:ascii="Muli Light" w:hAnsi="Muli Light" w:cs="Open Sans"/>
          <w:b/>
          <w:bCs/>
          <w:color w:val="2F5496" w:themeColor="accent5" w:themeShade="BF"/>
          <w:lang w:val="es-ES"/>
        </w:rPr>
      </w:pPr>
      <w:r w:rsidRPr="009259C5">
        <w:rPr>
          <w:rFonts w:ascii="Muli Light" w:hAnsi="Muli Light" w:cs="Open Sans"/>
        </w:rPr>
        <w:t>PICUM está comprometido a promover una terminología justa y precisa al referirse a los migrantes indocumentados. Nuestro folleto "¡Las palabras importan!" explica por qué no debe usarse el término 'migrante ilegal' y ofrece términos alternativos en todos los idiomas de la UE.</w:t>
      </w:r>
    </w:p>
    <w:p w14:paraId="2BB44084" w14:textId="73B6AB46" w:rsidR="00EE7C8D" w:rsidRPr="00B414D5" w:rsidRDefault="00EE7C8D" w:rsidP="00355AF0">
      <w:pPr>
        <w:jc w:val="both"/>
        <w:rPr>
          <w:rFonts w:ascii="Muli Light" w:hAnsi="Muli Light" w:cs="Open Sans"/>
          <w:lang w:val="es-ES"/>
        </w:rPr>
      </w:pPr>
      <w:r w:rsidRPr="009259C5">
        <w:rPr>
          <w:rFonts w:ascii="Muli Light" w:hAnsi="Muli Light" w:cs="Open Sans"/>
        </w:rPr>
        <w:t>Nuestra red lidera esfuerzos para acabar con el uso de 'migrantes ilegales', 'migración ilegal', 'trabajo ilegal', 'entrada ilegal', etc. Pedimos a todas las organizaciones que deseen unirse</w:t>
      </w:r>
      <w:r w:rsidRPr="009259C5">
        <w:rPr>
          <w:rFonts w:ascii="Muli Light" w:hAnsi="Muli Light" w:cs="Open Sans"/>
          <w:b/>
        </w:rPr>
        <w:t xml:space="preserve"> a PICUM se comprometan a utilizar términos justos y precisos</w:t>
      </w:r>
      <w:r w:rsidRPr="009259C5">
        <w:rPr>
          <w:rFonts w:ascii="Muli Light" w:hAnsi="Muli Light" w:cs="Open Sans"/>
        </w:rPr>
        <w:t xml:space="preserve"> y </w:t>
      </w:r>
      <w:r w:rsidRPr="009259C5">
        <w:rPr>
          <w:rFonts w:ascii="Muli Light" w:hAnsi="Muli Light" w:cs="Open Sans"/>
          <w:b/>
        </w:rPr>
        <w:t xml:space="preserve">animen a otras </w:t>
      </w:r>
      <w:r w:rsidRPr="009259C5">
        <w:rPr>
          <w:rFonts w:ascii="Muli Light" w:hAnsi="Muli Light" w:cs="Open Sans"/>
        </w:rPr>
        <w:t xml:space="preserve">a hacer lo mismo. Para más información, consulte </w:t>
      </w:r>
      <w:hyperlink r:id="rId13" w:history="1">
        <w:r w:rsidRPr="00B414D5">
          <w:rPr>
            <w:rStyle w:val="Hyperlink"/>
            <w:rFonts w:ascii="Muli Light" w:hAnsi="Muli Light" w:cs="Open Sans"/>
          </w:rPr>
          <w:t>aquí.</w:t>
        </w:r>
      </w:hyperlink>
    </w:p>
    <w:p w14:paraId="2A96A8B4" w14:textId="7F3CE785" w:rsidR="004B45AE" w:rsidRPr="00B414D5" w:rsidRDefault="005E0FC4" w:rsidP="009259C5">
      <w:pPr>
        <w:pStyle w:val="H2"/>
        <w:rPr>
          <w:lang w:val="es-ES"/>
        </w:rPr>
      </w:pPr>
      <w:r w:rsidRPr="00B414D5">
        <w:rPr>
          <w:lang w:val="es-ES"/>
        </w:rPr>
        <w:t>Tus datos personales</w:t>
      </w:r>
    </w:p>
    <w:p w14:paraId="0AB57989" w14:textId="787C116D" w:rsidR="00677EAA" w:rsidRPr="00FC6522" w:rsidRDefault="00677EAA" w:rsidP="00E406BA">
      <w:pPr>
        <w:rPr>
          <w:rFonts w:ascii="Muli Light" w:hAnsi="Muli Light" w:cs="Open Sans"/>
          <w:lang w:val="es-ES"/>
        </w:rPr>
      </w:pPr>
      <w:r w:rsidRPr="009259C5">
        <w:rPr>
          <w:rFonts w:ascii="Muli Light" w:hAnsi="Muli Light" w:cs="Open Sans"/>
        </w:rPr>
        <w:t xml:space="preserve">PICUM almacena los datos de nuestros miembros para mantenerlos informados sobre asuntos importantes y para invitarlos a eventos de PICUM. </w:t>
      </w:r>
    </w:p>
    <w:p w14:paraId="55D9772F" w14:textId="0703D9C2" w:rsidR="00677EAA" w:rsidRPr="00FC6522" w:rsidRDefault="00677EAA" w:rsidP="00677EAA">
      <w:pPr>
        <w:rPr>
          <w:rFonts w:ascii="Muli Light" w:hAnsi="Muli Light" w:cs="Open Sans"/>
          <w:lang w:val="es-ES"/>
        </w:rPr>
      </w:pPr>
      <w:r w:rsidRPr="009259C5">
        <w:rPr>
          <w:rFonts w:ascii="Muli Light" w:hAnsi="Muli Light" w:cs="Open Sans"/>
        </w:rPr>
        <w:t>Al presentar esta solicitud, acepto expresamente lo siguiente:</w:t>
      </w:r>
    </w:p>
    <w:p w14:paraId="0F404CF6" w14:textId="314A5B70" w:rsidR="00E406BA" w:rsidRPr="00FC6522" w:rsidRDefault="00E406BA" w:rsidP="00E406BA">
      <w:pPr>
        <w:pStyle w:val="ListParagraph"/>
        <w:numPr>
          <w:ilvl w:val="3"/>
          <w:numId w:val="3"/>
        </w:numPr>
        <w:ind w:left="720"/>
        <w:rPr>
          <w:rFonts w:ascii="Muli Light" w:hAnsi="Muli Light" w:cs="Open Sans"/>
          <w:lang w:val="es-ES"/>
        </w:rPr>
      </w:pPr>
      <w:r w:rsidRPr="009259C5">
        <w:rPr>
          <w:rFonts w:ascii="Muli Light" w:hAnsi="Muli Light" w:cs="Open Sans"/>
        </w:rPr>
        <w:t xml:space="preserve">Ese PICUM </w:t>
      </w:r>
      <w:r w:rsidR="0077392E" w:rsidRPr="009259C5">
        <w:rPr>
          <w:rFonts w:ascii="Muli Light" w:hAnsi="Muli Light" w:cs="Open Sans"/>
        </w:rPr>
        <w:t xml:space="preserve">almacena </w:t>
      </w:r>
      <w:r w:rsidR="00E62029" w:rsidRPr="009259C5">
        <w:rPr>
          <w:rFonts w:ascii="Muli Light" w:hAnsi="Muli Light" w:cs="Open Sans"/>
        </w:rPr>
        <w:t>los datos personales que proporciono en esta solicitud de membresía.</w:t>
      </w:r>
    </w:p>
    <w:p w14:paraId="145BE1A9" w14:textId="3C1BB3A9" w:rsidR="00E406BA" w:rsidRPr="00FC6522" w:rsidRDefault="00E62029" w:rsidP="00E406BA">
      <w:pPr>
        <w:pStyle w:val="ListParagraph"/>
        <w:numPr>
          <w:ilvl w:val="3"/>
          <w:numId w:val="3"/>
        </w:numPr>
        <w:ind w:left="720"/>
        <w:rPr>
          <w:rFonts w:ascii="Muli Light" w:hAnsi="Muli Light" w:cs="Open Sans"/>
          <w:lang w:val="es-ES"/>
        </w:rPr>
      </w:pPr>
      <w:r w:rsidRPr="009259C5">
        <w:rPr>
          <w:rFonts w:ascii="Muli Light" w:hAnsi="Muli Light" w:cs="Open Sans"/>
        </w:rPr>
        <w:t>Ese PICUM se pondrá en contacto conmigo por correo electrónico para informarme de asuntos importantes e invitarme a eventos de PICUM.</w:t>
      </w:r>
    </w:p>
    <w:p w14:paraId="0DC8386F" w14:textId="0CA29F79" w:rsidR="009E2BFA" w:rsidRPr="00FC6522" w:rsidRDefault="009E2BFA" w:rsidP="00E406BA">
      <w:pPr>
        <w:pStyle w:val="ListParagraph"/>
        <w:numPr>
          <w:ilvl w:val="3"/>
          <w:numId w:val="3"/>
        </w:numPr>
        <w:ind w:left="720"/>
        <w:rPr>
          <w:rFonts w:ascii="Muli Light" w:hAnsi="Muli Light" w:cs="Open Sans"/>
          <w:lang w:val="es-ES"/>
        </w:rPr>
      </w:pPr>
      <w:bookmarkStart w:id="0" w:name="_Hlk32587466"/>
      <w:r w:rsidRPr="009259C5">
        <w:rPr>
          <w:rFonts w:ascii="Muli Light" w:hAnsi="Muli Light" w:cs="Open Sans"/>
        </w:rPr>
        <w:t xml:space="preserve">Ese PICUM me envía </w:t>
      </w:r>
      <w:r w:rsidR="0077392E" w:rsidRPr="009259C5">
        <w:rPr>
          <w:rFonts w:ascii="Muli Light" w:hAnsi="Muli Light" w:cs="Open Sans"/>
        </w:rPr>
        <w:t>periódicamente su</w:t>
      </w:r>
      <w:r w:rsidRPr="009259C5">
        <w:rPr>
          <w:rFonts w:ascii="Muli Light" w:hAnsi="Muli Light" w:cs="Open Sans"/>
        </w:rPr>
        <w:t xml:space="preserve"> boletín </w:t>
      </w:r>
      <w:r w:rsidR="0077392E" w:rsidRPr="009259C5">
        <w:rPr>
          <w:rFonts w:ascii="Muli Light" w:hAnsi="Muli Light" w:cs="Open Sans"/>
        </w:rPr>
        <w:t>y otras publicaciones de PICUM</w:t>
      </w:r>
      <w:r w:rsidRPr="009259C5">
        <w:rPr>
          <w:rFonts w:ascii="Muli Light" w:hAnsi="Muli Light" w:cs="Open Sans"/>
        </w:rPr>
        <w:t xml:space="preserve">. </w:t>
      </w:r>
    </w:p>
    <w:bookmarkEnd w:id="0"/>
    <w:p w14:paraId="43B76A09" w14:textId="16DD552E" w:rsidR="001A3C6D" w:rsidRPr="00FC6522" w:rsidRDefault="00E406BA" w:rsidP="00E62029">
      <w:pPr>
        <w:rPr>
          <w:rFonts w:ascii="Muli Light" w:hAnsi="Muli Light" w:cs="Open Sans"/>
          <w:lang w:val="es-ES"/>
        </w:rPr>
      </w:pPr>
      <w:r w:rsidRPr="009259C5">
        <w:rPr>
          <w:rFonts w:ascii="Muli Light" w:hAnsi="Muli Light" w:cs="Open Sans"/>
        </w:rPr>
        <w:t xml:space="preserve">Para consultar nuestra política de privacidad completa, puedes visitar: </w:t>
      </w:r>
      <w:hyperlink r:id="rId14" w:history="1">
        <w:r w:rsidRPr="009259C5">
          <w:rPr>
            <w:rStyle w:val="Hyperlink"/>
            <w:rFonts w:ascii="Muli Light" w:hAnsi="Muli Light" w:cs="Open Sans"/>
          </w:rPr>
          <w:t>http://picum.org/privacy_policy/</w:t>
        </w:r>
      </w:hyperlink>
      <w:r w:rsidRPr="009259C5">
        <w:rPr>
          <w:rFonts w:ascii="Muli Light" w:hAnsi="Muli Light" w:cs="Open Sans"/>
        </w:rPr>
        <w:t xml:space="preserve"> </w:t>
      </w:r>
    </w:p>
    <w:p w14:paraId="25BA918D" w14:textId="77777777" w:rsidR="00590D7B" w:rsidRPr="00FC6522" w:rsidRDefault="00590D7B" w:rsidP="00053748">
      <w:pPr>
        <w:rPr>
          <w:rFonts w:ascii="Muli Light" w:hAnsi="Muli Light" w:cs="Open Sans"/>
          <w:b/>
          <w:bCs/>
          <w:color w:val="0F3045"/>
          <w:sz w:val="28"/>
          <w:szCs w:val="28"/>
          <w:lang w:val="es-ES"/>
        </w:rPr>
      </w:pPr>
    </w:p>
    <w:p w14:paraId="3D1BC698" w14:textId="3B116774" w:rsidR="003D30DB" w:rsidRPr="009259C5" w:rsidRDefault="00EE7C8D" w:rsidP="00053748">
      <w:pPr>
        <w:rPr>
          <w:rFonts w:ascii="Muli Light" w:hAnsi="Muli Light" w:cs="Open Sans"/>
          <w:b/>
          <w:bCs/>
          <w:color w:val="0F3045"/>
          <w:sz w:val="24"/>
          <w:lang w:val="en-US"/>
        </w:rPr>
      </w:pPr>
      <w:r w:rsidRPr="009259C5">
        <w:rPr>
          <w:rFonts w:ascii="Muli Light" w:hAnsi="Muli Light" w:cs="Open Sans"/>
          <w:b/>
          <w:bCs/>
          <w:color w:val="0F3045"/>
          <w:sz w:val="24"/>
        </w:rPr>
        <w:t xml:space="preserve">Firma: </w:t>
      </w:r>
    </w:p>
    <w:p w14:paraId="0C43AA39" w14:textId="77777777" w:rsidR="00590D7B" w:rsidRPr="009259C5" w:rsidRDefault="00590D7B" w:rsidP="00675C3D">
      <w:pPr>
        <w:rPr>
          <w:rFonts w:ascii="Muli Light" w:hAnsi="Muli Light" w:cs="Open Sans"/>
          <w:b/>
          <w:bCs/>
          <w:color w:val="0F3045"/>
          <w:sz w:val="24"/>
          <w:lang w:val="en-US"/>
        </w:rPr>
      </w:pPr>
    </w:p>
    <w:p w14:paraId="5371C02D" w14:textId="4D8DA389" w:rsidR="00030134" w:rsidRPr="009259C5" w:rsidRDefault="00EE7C8D" w:rsidP="00675C3D">
      <w:pPr>
        <w:rPr>
          <w:rFonts w:ascii="Muli Light" w:hAnsi="Muli Light" w:cs="Open Sans"/>
          <w:b/>
          <w:bCs/>
          <w:color w:val="0F3045"/>
          <w:sz w:val="24"/>
          <w:lang w:val="en-US"/>
        </w:rPr>
      </w:pPr>
      <w:r w:rsidRPr="009259C5">
        <w:rPr>
          <w:rFonts w:ascii="Muli Light" w:hAnsi="Muli Light" w:cs="Open Sans"/>
          <w:b/>
          <w:bCs/>
          <w:color w:val="0F3045"/>
          <w:sz w:val="24"/>
        </w:rPr>
        <w:t xml:space="preserve">Fecha: </w:t>
      </w:r>
    </w:p>
    <w:sectPr w:rsidR="00030134" w:rsidRPr="009259C5" w:rsidSect="00590D7B">
      <w:headerReference w:type="default" r:id="rId15"/>
      <w:footerReference w:type="default" r:id="rId16"/>
      <w:pgSz w:w="12240" w:h="15840"/>
      <w:pgMar w:top="1440" w:right="1440" w:bottom="540" w:left="1440" w:header="284" w:footer="2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80692D" w14:textId="77777777" w:rsidR="00685A64" w:rsidRDefault="00685A64">
      <w:pPr>
        <w:spacing w:after="0" w:line="240" w:lineRule="auto"/>
      </w:pPr>
      <w:r>
        <w:separator/>
      </w:r>
    </w:p>
  </w:endnote>
  <w:endnote w:type="continuationSeparator" w:id="0">
    <w:p w14:paraId="458A751B" w14:textId="77777777" w:rsidR="00685A64" w:rsidRDefault="00685A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Muli Light">
    <w:altName w:val="Calibri"/>
    <w:panose1 w:val="02000303000000000000"/>
    <w:charset w:val="00"/>
    <w:family w:val="auto"/>
    <w:pitch w:val="variable"/>
    <w:sig w:usb0="20000007" w:usb1="00000001" w:usb2="00000000" w:usb3="00000000" w:csb0="00000193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Calibri"/>
    <w:panose1 w:val="02000503000000000000"/>
    <w:charset w:val="00"/>
    <w:family w:val="auto"/>
    <w:pitch w:val="variable"/>
    <w:sig w:usb0="A00000EF" w:usb1="4000204B" w:usb2="00000000" w:usb3="00000000" w:csb0="0000019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273502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0A8E05" w14:textId="085B4368" w:rsidR="009259C5" w:rsidRPr="009259C5" w:rsidRDefault="009259C5" w:rsidP="009259C5">
        <w:pPr>
          <w:jc w:val="right"/>
          <w:rPr>
            <w:rFonts w:ascii="Muli" w:hAnsi="Muli" w:cs="Open Sans"/>
            <w:b/>
            <w:bCs/>
            <w:i/>
            <w:iCs/>
            <w:color w:val="C78CCF"/>
            <w:sz w:val="16"/>
            <w:szCs w:val="16"/>
            <w:lang w:val="en-US"/>
          </w:rPr>
        </w:pPr>
        <w:r w:rsidRPr="009259C5">
          <w:rPr>
            <w:rFonts w:ascii="Muli" w:hAnsi="Muli" w:cs="Open Sans"/>
            <w:b/>
            <w:bCs/>
            <w:i/>
            <w:iCs/>
            <w:color w:val="C78CCF"/>
            <w:sz w:val="16"/>
            <w:szCs w:val="16"/>
          </w:rPr>
          <w:t>Última actualización: febrero de 2026</w:t>
        </w:r>
      </w:p>
      <w:p w14:paraId="359DD8E9" w14:textId="77777777" w:rsidR="009259C5" w:rsidRDefault="009259C5" w:rsidP="009259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  <w:p w14:paraId="22A89BD0" w14:textId="00681FF0" w:rsidR="00030134" w:rsidRDefault="00685A64" w:rsidP="009259C5">
        <w:pPr>
          <w:pStyle w:val="Footer"/>
          <w:jc w:val="right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FCD06C" w14:textId="77777777" w:rsidR="00685A64" w:rsidRDefault="00685A64">
      <w:pPr>
        <w:spacing w:after="0" w:line="240" w:lineRule="auto"/>
      </w:pPr>
      <w:r>
        <w:separator/>
      </w:r>
    </w:p>
  </w:footnote>
  <w:footnote w:type="continuationSeparator" w:id="0">
    <w:p w14:paraId="6C249792" w14:textId="77777777" w:rsidR="00685A64" w:rsidRDefault="00685A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2EBAD2" w14:textId="06F4DE65" w:rsidR="00B600ED" w:rsidRPr="008F2361" w:rsidRDefault="00B600ED" w:rsidP="00590D7B">
    <w:pPr>
      <w:pStyle w:val="Header"/>
      <w:tabs>
        <w:tab w:val="clear" w:pos="4536"/>
      </w:tabs>
      <w:jc w:val="right"/>
      <w:rPr>
        <w:rFonts w:ascii="Franklin Gothic Book" w:hAnsi="Franklin Gothic Book"/>
        <w:b/>
        <w:color w:val="808080" w:themeColor="background1" w:themeShade="80"/>
        <w:lang w:val="en-US"/>
      </w:rPr>
    </w:pPr>
    <w:r>
      <w:rPr>
        <w:b/>
        <w:color w:val="808080" w:themeColor="background1" w:themeShade="80"/>
      </w:rPr>
      <w:tab/>
    </w:r>
    <w:r w:rsidR="00590D7B">
      <w:rPr>
        <w:noProof/>
      </w:rPr>
      <w:drawing>
        <wp:inline distT="0" distB="0" distL="0" distR="0" wp14:anchorId="7B048DEC" wp14:editId="61418DAD">
          <wp:extent cx="1704975" cy="706067"/>
          <wp:effectExtent l="0" t="0" r="0" b="0"/>
          <wp:docPr id="1962145441" name="Picture 1962145441" descr="Una imagen que contiene gráficos, tipografía, diseño gráfico, 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68165577" name="Picture 1" descr="A picture containing graphics, font, graphic design,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0104" cy="7123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  <w:color w:val="808080" w:themeColor="background1" w:themeShade="80"/>
      </w:rPr>
      <w:tab/>
    </w:r>
  </w:p>
  <w:p w14:paraId="33BC5114" w14:textId="0814207B" w:rsidR="00B600ED" w:rsidRPr="00B30C98" w:rsidRDefault="00B600ED" w:rsidP="00B30C98">
    <w:pPr>
      <w:pStyle w:val="Header"/>
      <w:tabs>
        <w:tab w:val="clear" w:pos="4536"/>
        <w:tab w:val="clear" w:pos="9072"/>
        <w:tab w:val="left" w:pos="6405"/>
      </w:tabs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3B4389"/>
    <w:multiLevelType w:val="hybridMultilevel"/>
    <w:tmpl w:val="508699B4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22589"/>
    <w:multiLevelType w:val="hybridMultilevel"/>
    <w:tmpl w:val="5A446676"/>
    <w:lvl w:ilvl="0" w:tplc="B400F7A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B088D"/>
    <w:multiLevelType w:val="hybridMultilevel"/>
    <w:tmpl w:val="5C602CDA"/>
    <w:lvl w:ilvl="0" w:tplc="9AE849E4"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5D03AB"/>
    <w:multiLevelType w:val="hybridMultilevel"/>
    <w:tmpl w:val="2DB25950"/>
    <w:lvl w:ilvl="0" w:tplc="E5382F92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94309C1"/>
    <w:multiLevelType w:val="hybridMultilevel"/>
    <w:tmpl w:val="738ADD8C"/>
    <w:lvl w:ilvl="0" w:tplc="30266FEE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550877"/>
    <w:multiLevelType w:val="hybridMultilevel"/>
    <w:tmpl w:val="E8E079CA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A34B36"/>
    <w:multiLevelType w:val="hybridMultilevel"/>
    <w:tmpl w:val="1400A7BA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E5284A"/>
    <w:multiLevelType w:val="hybridMultilevel"/>
    <w:tmpl w:val="B8E6EEB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40055"/>
    <w:multiLevelType w:val="hybridMultilevel"/>
    <w:tmpl w:val="E5E4E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2652314">
    <w:abstractNumId w:val="8"/>
  </w:num>
  <w:num w:numId="2" w16cid:durableId="301621095">
    <w:abstractNumId w:val="2"/>
  </w:num>
  <w:num w:numId="3" w16cid:durableId="2113434432">
    <w:abstractNumId w:val="4"/>
  </w:num>
  <w:num w:numId="4" w16cid:durableId="1116103289">
    <w:abstractNumId w:val="7"/>
  </w:num>
  <w:num w:numId="5" w16cid:durableId="619534334">
    <w:abstractNumId w:val="3"/>
  </w:num>
  <w:num w:numId="6" w16cid:durableId="986473759">
    <w:abstractNumId w:val="0"/>
  </w:num>
  <w:num w:numId="7" w16cid:durableId="757016295">
    <w:abstractNumId w:val="5"/>
  </w:num>
  <w:num w:numId="8" w16cid:durableId="1202520637">
    <w:abstractNumId w:val="6"/>
  </w:num>
  <w:num w:numId="9" w16cid:durableId="11149020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DKxNDE1NzY3tzBV0lEKTi0uzszPAykwrAUApcInsSwAAAA="/>
  </w:docVars>
  <w:rsids>
    <w:rsidRoot w:val="00053748"/>
    <w:rsid w:val="0000611D"/>
    <w:rsid w:val="00030134"/>
    <w:rsid w:val="00053748"/>
    <w:rsid w:val="00091D2C"/>
    <w:rsid w:val="000E1D65"/>
    <w:rsid w:val="000F533C"/>
    <w:rsid w:val="000F5C5F"/>
    <w:rsid w:val="00106D2A"/>
    <w:rsid w:val="00136AB6"/>
    <w:rsid w:val="001A3C6D"/>
    <w:rsid w:val="00205C13"/>
    <w:rsid w:val="00285312"/>
    <w:rsid w:val="00287DB1"/>
    <w:rsid w:val="00312D53"/>
    <w:rsid w:val="003350BC"/>
    <w:rsid w:val="00342508"/>
    <w:rsid w:val="00355AF0"/>
    <w:rsid w:val="00366331"/>
    <w:rsid w:val="003D30DB"/>
    <w:rsid w:val="003F1235"/>
    <w:rsid w:val="00441941"/>
    <w:rsid w:val="004906F9"/>
    <w:rsid w:val="004B45AE"/>
    <w:rsid w:val="004B7CAD"/>
    <w:rsid w:val="004C4068"/>
    <w:rsid w:val="00552567"/>
    <w:rsid w:val="00566E0C"/>
    <w:rsid w:val="00590D7B"/>
    <w:rsid w:val="005A211F"/>
    <w:rsid w:val="005E0FC4"/>
    <w:rsid w:val="00607273"/>
    <w:rsid w:val="00675C3D"/>
    <w:rsid w:val="00677EAA"/>
    <w:rsid w:val="00684A7A"/>
    <w:rsid w:val="00685A64"/>
    <w:rsid w:val="00694068"/>
    <w:rsid w:val="006C3E62"/>
    <w:rsid w:val="00740234"/>
    <w:rsid w:val="00741DA4"/>
    <w:rsid w:val="0076239B"/>
    <w:rsid w:val="0077392E"/>
    <w:rsid w:val="00793CE4"/>
    <w:rsid w:val="0085073D"/>
    <w:rsid w:val="008F2361"/>
    <w:rsid w:val="00920AF0"/>
    <w:rsid w:val="009259C5"/>
    <w:rsid w:val="009B12A0"/>
    <w:rsid w:val="009E2BFA"/>
    <w:rsid w:val="00A65068"/>
    <w:rsid w:val="00A84960"/>
    <w:rsid w:val="00AD15FA"/>
    <w:rsid w:val="00B21ABC"/>
    <w:rsid w:val="00B243BF"/>
    <w:rsid w:val="00B30C98"/>
    <w:rsid w:val="00B414D5"/>
    <w:rsid w:val="00B600ED"/>
    <w:rsid w:val="00B73245"/>
    <w:rsid w:val="00BA0B70"/>
    <w:rsid w:val="00BC4C0C"/>
    <w:rsid w:val="00BC64DC"/>
    <w:rsid w:val="00C01787"/>
    <w:rsid w:val="00CD2D8B"/>
    <w:rsid w:val="00D25401"/>
    <w:rsid w:val="00D65B96"/>
    <w:rsid w:val="00DC2421"/>
    <w:rsid w:val="00DD5573"/>
    <w:rsid w:val="00DF3B68"/>
    <w:rsid w:val="00E05504"/>
    <w:rsid w:val="00E104BB"/>
    <w:rsid w:val="00E406BA"/>
    <w:rsid w:val="00E62029"/>
    <w:rsid w:val="00EB2359"/>
    <w:rsid w:val="00EE7C8D"/>
    <w:rsid w:val="00EF3AEE"/>
    <w:rsid w:val="00F8020A"/>
    <w:rsid w:val="00F908F1"/>
    <w:rsid w:val="00FB02C8"/>
    <w:rsid w:val="00FC6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F4BE1D1"/>
  <w15:chartTrackingRefBased/>
  <w15:docId w15:val="{2E18F7EE-DB45-4D99-89FF-A0F09AE44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37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748"/>
  </w:style>
  <w:style w:type="character" w:styleId="Hyperlink">
    <w:name w:val="Hyperlink"/>
    <w:basedOn w:val="DefaultParagraphFont"/>
    <w:uiPriority w:val="99"/>
    <w:unhideWhenUsed/>
    <w:rsid w:val="0005374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D30D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87D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7D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7D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7D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7DB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7D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DB1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C4C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C0C"/>
  </w:style>
  <w:style w:type="paragraph" w:styleId="Revision">
    <w:name w:val="Revision"/>
    <w:hidden/>
    <w:uiPriority w:val="99"/>
    <w:semiHidden/>
    <w:rsid w:val="00DD5573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05C13"/>
    <w:rPr>
      <w:color w:val="605E5C"/>
      <w:shd w:val="clear" w:color="auto" w:fill="E1DFDD"/>
    </w:rPr>
  </w:style>
  <w:style w:type="paragraph" w:customStyle="1" w:styleId="H2">
    <w:name w:val="H2"/>
    <w:basedOn w:val="Normal"/>
    <w:link w:val="H2Char"/>
    <w:qFormat/>
    <w:rsid w:val="009259C5"/>
    <w:pPr>
      <w:spacing w:before="360" w:after="240" w:line="240" w:lineRule="auto"/>
    </w:pPr>
    <w:rPr>
      <w:rFonts w:ascii="Poppins" w:hAnsi="Poppins" w:cs="Poppins"/>
      <w:color w:val="C78CCF"/>
      <w:sz w:val="32"/>
      <w:szCs w:val="36"/>
      <w:lang w:val="en-US"/>
    </w:rPr>
  </w:style>
  <w:style w:type="character" w:customStyle="1" w:styleId="H2Char">
    <w:name w:val="H2 Char"/>
    <w:basedOn w:val="DefaultParagraphFont"/>
    <w:link w:val="H2"/>
    <w:rsid w:val="009259C5"/>
    <w:rPr>
      <w:rFonts w:ascii="Poppins" w:hAnsi="Poppins" w:cs="Poppins"/>
      <w:color w:val="C78CCF"/>
      <w:sz w:val="32"/>
      <w:szCs w:val="36"/>
      <w:lang w:val="en-US"/>
    </w:rPr>
  </w:style>
  <w:style w:type="character" w:styleId="PlaceholderText">
    <w:name w:val="Placeholder Text"/>
    <w:basedOn w:val="DefaultParagraphFont"/>
    <w:uiPriority w:val="99"/>
    <w:semiHidden/>
    <w:rsid w:val="00FC6522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12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1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icum.org/words-matter-2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icum.org/wp-content/uploads/2025/04/Member-Code-of-Conduct-ES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embership@picum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picum.org/privacy_policy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F68ABE56C7F34CA70FFEC82DFF438A" ma:contentTypeVersion="16" ma:contentTypeDescription="Create a new document." ma:contentTypeScope="" ma:versionID="048c2d7eb8d5ae068f549531814685bb">
  <xsd:schema xmlns:xsd="http://www.w3.org/2001/XMLSchema" xmlns:xs="http://www.w3.org/2001/XMLSchema" xmlns:p="http://schemas.microsoft.com/office/2006/metadata/properties" xmlns:ns2="24b00fa0-eb3b-4631-8388-0f18ca070dfe" xmlns:ns3="10c14ffc-8622-41a7-8584-a41d428bcc29" targetNamespace="http://schemas.microsoft.com/office/2006/metadata/properties" ma:root="true" ma:fieldsID="c6a90ffba0dbc2ef44c9d884362f4699" ns2:_="" ns3:_="">
    <xsd:import namespace="24b00fa0-eb3b-4631-8388-0f18ca070dfe"/>
    <xsd:import namespace="10c14ffc-8622-41a7-8584-a41d428bcc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b00fa0-eb3b-4631-8388-0f18ca070d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3cb8705-ee06-4ced-860c-dd029758bbf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c14ffc-8622-41a7-8584-a41d428bcc2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e906ad4-c854-4d82-b8bc-25923787aac2}" ma:internalName="TaxCatchAll" ma:showField="CatchAllData" ma:web="10c14ffc-8622-41a7-8584-a41d428bcc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0c14ffc-8622-41a7-8584-a41d428bcc29" xsi:nil="true"/>
    <lcf76f155ced4ddcb4097134ff3c332f xmlns="24b00fa0-eb3b-4631-8388-0f18ca070df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296500B-935E-4917-8CC6-E822302BC5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b00fa0-eb3b-4631-8388-0f18ca070dfe"/>
    <ds:schemaRef ds:uri="10c14ffc-8622-41a7-8584-a41d428bcc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673714-B199-472A-AEA9-14E16DAA1A4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7BED675-E6C8-4D6C-92F6-3306340FA4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174EBC-BC22-46BF-BEC0-BEF0CB3A03EB}">
  <ds:schemaRefs>
    <ds:schemaRef ds:uri="http://schemas.microsoft.com/office/2006/metadata/properties"/>
    <ds:schemaRef ds:uri="http://schemas.microsoft.com/office/infopath/2007/PartnerControls"/>
    <ds:schemaRef ds:uri="10c14ffc-8622-41a7-8584-a41d428bcc29"/>
    <ds:schemaRef ds:uri="24b00fa0-eb3b-4631-8388-0f18ca070df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727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cedes Miletti</dc:creator>
  <cp:keywords/>
  <dc:description/>
  <cp:lastModifiedBy>Chloë Bouvier</cp:lastModifiedBy>
  <cp:revision>4</cp:revision>
  <dcterms:created xsi:type="dcterms:W3CDTF">2026-02-11T13:53:00Z</dcterms:created>
  <dcterms:modified xsi:type="dcterms:W3CDTF">2026-03-16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F68ABE56C7F34CA70FFEC82DFF438A</vt:lpwstr>
  </property>
  <property fmtid="{D5CDD505-2E9C-101B-9397-08002B2CF9AE}" pid="3" name="MediaServiceImageTags">
    <vt:lpwstr/>
  </property>
  <property fmtid="{D5CDD505-2E9C-101B-9397-08002B2CF9AE}" pid="4" name="GrammarlyDocumentId">
    <vt:lpwstr>49358c28-c1e6-4954-94d9-394156e48379</vt:lpwstr>
  </property>
</Properties>
</file>